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0866D" w14:textId="3578BB56" w:rsidR="005A7F26" w:rsidRDefault="000025CD">
      <w:pPr>
        <w:rPr>
          <w:b/>
          <w:sz w:val="28"/>
          <w:szCs w:val="28"/>
        </w:rPr>
      </w:pPr>
      <w:r>
        <w:rPr>
          <w:b/>
          <w:sz w:val="28"/>
          <w:szCs w:val="28"/>
        </w:rPr>
        <w:t>Applied Data Science with R</w:t>
      </w:r>
    </w:p>
    <w:p w14:paraId="56220A05" w14:textId="77777777" w:rsidR="005A7F26" w:rsidRDefault="005A7F26"/>
    <w:p w14:paraId="72E7368F" w14:textId="77777777" w:rsidR="005A7F26" w:rsidRDefault="005A7F26">
      <w:pPr>
        <w:rPr>
          <w:sz w:val="24"/>
          <w:szCs w:val="24"/>
        </w:rPr>
      </w:pPr>
    </w:p>
    <w:tbl>
      <w:tblPr>
        <w:tblStyle w:val="a9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585"/>
        <w:gridCol w:w="5775"/>
      </w:tblGrid>
      <w:tr w:rsidR="005A7F26" w14:paraId="44114B5D" w14:textId="77777777">
        <w:trPr>
          <w:trHeight w:val="440"/>
        </w:trPr>
        <w:tc>
          <w:tcPr>
            <w:tcW w:w="9360" w:type="dxa"/>
            <w:gridSpan w:val="2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24F680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urse Details</w:t>
            </w:r>
          </w:p>
        </w:tc>
      </w:tr>
      <w:tr w:rsidR="005A7F26" w14:paraId="0CDC6A4F" w14:textId="77777777">
        <w:trPr>
          <w:trHeight w:val="470"/>
        </w:trPr>
        <w:tc>
          <w:tcPr>
            <w:tcW w:w="3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517D5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ructor Name</w:t>
            </w:r>
          </w:p>
        </w:tc>
        <w:tc>
          <w:tcPr>
            <w:tcW w:w="5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0398C" w14:textId="55C46853" w:rsidR="005A7F26" w:rsidRDefault="000025C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Zahid Asghar</w:t>
            </w:r>
          </w:p>
        </w:tc>
      </w:tr>
      <w:tr w:rsidR="005A7F26" w14:paraId="5EB17F49" w14:textId="77777777">
        <w:trPr>
          <w:trHeight w:val="470"/>
        </w:trPr>
        <w:tc>
          <w:tcPr>
            <w:tcW w:w="3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E6FFE2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 Address</w:t>
            </w:r>
          </w:p>
        </w:tc>
        <w:tc>
          <w:tcPr>
            <w:tcW w:w="5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F3813A" w14:textId="4D526DC7" w:rsidR="005A7F26" w:rsidRDefault="000025CD">
            <w:pPr>
              <w:widowControl w:val="0"/>
              <w:spacing w:line="240" w:lineRule="auto"/>
              <w:rPr>
                <w:sz w:val="24"/>
                <w:szCs w:val="24"/>
              </w:rPr>
            </w:pPr>
            <w:hyperlink r:id="rId8" w:history="1">
              <w:r w:rsidRPr="0050684A">
                <w:rPr>
                  <w:rStyle w:val="Hyperlink"/>
                  <w:sz w:val="24"/>
                  <w:szCs w:val="24"/>
                </w:rPr>
                <w:t>g.zahid@gmail.com</w:t>
              </w:r>
            </w:hyperlink>
          </w:p>
        </w:tc>
      </w:tr>
      <w:tr w:rsidR="005A7F26" w14:paraId="4D25744E" w14:textId="77777777">
        <w:trPr>
          <w:trHeight w:val="470"/>
        </w:trPr>
        <w:tc>
          <w:tcPr>
            <w:tcW w:w="3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6CFF0A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hone Number</w:t>
            </w:r>
          </w:p>
        </w:tc>
        <w:tc>
          <w:tcPr>
            <w:tcW w:w="5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811593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</w:tr>
      <w:tr w:rsidR="005A7F26" w14:paraId="0150F11A" w14:textId="77777777">
        <w:trPr>
          <w:trHeight w:val="470"/>
        </w:trPr>
        <w:tc>
          <w:tcPr>
            <w:tcW w:w="3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EBAE40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ys &amp; Timings</w:t>
            </w:r>
          </w:p>
        </w:tc>
        <w:tc>
          <w:tcPr>
            <w:tcW w:w="5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88A5E4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</w:tr>
      <w:tr w:rsidR="005A7F26" w14:paraId="53718F12" w14:textId="77777777">
        <w:trPr>
          <w:trHeight w:val="470"/>
        </w:trPr>
        <w:tc>
          <w:tcPr>
            <w:tcW w:w="3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3E1AAF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uration (sessions/weeks)</w:t>
            </w:r>
          </w:p>
        </w:tc>
        <w:tc>
          <w:tcPr>
            <w:tcW w:w="5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9273CE" w14:textId="11A30689" w:rsidR="005A7F26" w:rsidRDefault="000025C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 weeks</w:t>
            </w:r>
          </w:p>
        </w:tc>
      </w:tr>
      <w:tr w:rsidR="005A7F26" w14:paraId="05E6E27D" w14:textId="77777777">
        <w:trPr>
          <w:trHeight w:val="470"/>
        </w:trPr>
        <w:tc>
          <w:tcPr>
            <w:tcW w:w="3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8A970E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arting Date</w:t>
            </w:r>
          </w:p>
        </w:tc>
        <w:tc>
          <w:tcPr>
            <w:tcW w:w="5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D1D50B" w14:textId="40530E97" w:rsidR="005A7F26" w:rsidRDefault="000025C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d-August</w:t>
            </w:r>
          </w:p>
        </w:tc>
      </w:tr>
      <w:tr w:rsidR="005A7F26" w14:paraId="7447B43D" w14:textId="77777777">
        <w:trPr>
          <w:trHeight w:val="470"/>
        </w:trPr>
        <w:tc>
          <w:tcPr>
            <w:tcW w:w="3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8B8093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urse Type</w:t>
            </w:r>
          </w:p>
        </w:tc>
        <w:tc>
          <w:tcPr>
            <w:tcW w:w="5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D02C7E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ular/Integrated. Modular courses allow participants to opt for one or more modules. In integrated courses, participants cannot pick and choose modules they want to take.</w:t>
            </w:r>
          </w:p>
        </w:tc>
      </w:tr>
      <w:tr w:rsidR="005A7F26" w14:paraId="4106407D" w14:textId="77777777">
        <w:trPr>
          <w:trHeight w:val="470"/>
        </w:trPr>
        <w:tc>
          <w:tcPr>
            <w:tcW w:w="3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A7986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de</w:t>
            </w:r>
          </w:p>
        </w:tc>
        <w:tc>
          <w:tcPr>
            <w:tcW w:w="5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750324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nline</w:t>
            </w:r>
          </w:p>
        </w:tc>
      </w:tr>
      <w:tr w:rsidR="005A7F26" w14:paraId="33DBE733" w14:textId="77777777">
        <w:trPr>
          <w:trHeight w:val="470"/>
        </w:trPr>
        <w:tc>
          <w:tcPr>
            <w:tcW w:w="35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E4CF08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posed fee</w:t>
            </w:r>
          </w:p>
        </w:tc>
        <w:tc>
          <w:tcPr>
            <w:tcW w:w="577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E734A9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ease specify the fee per module if you choose a modular course type.</w:t>
            </w:r>
          </w:p>
        </w:tc>
      </w:tr>
    </w:tbl>
    <w:p w14:paraId="16416506" w14:textId="77777777" w:rsidR="005A7F26" w:rsidRDefault="005A7F26">
      <w:pPr>
        <w:rPr>
          <w:sz w:val="24"/>
          <w:szCs w:val="24"/>
        </w:rPr>
      </w:pPr>
    </w:p>
    <w:p w14:paraId="65CD5452" w14:textId="77777777" w:rsidR="005A7F26" w:rsidRDefault="005A7F26">
      <w:pPr>
        <w:rPr>
          <w:sz w:val="24"/>
          <w:szCs w:val="24"/>
        </w:rPr>
      </w:pPr>
    </w:p>
    <w:tbl>
      <w:tblPr>
        <w:tblStyle w:val="a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5A7F26" w14:paraId="60F58EAD" w14:textId="77777777">
        <w:trPr>
          <w:trHeight w:val="500"/>
        </w:trPr>
        <w:tc>
          <w:tcPr>
            <w:tcW w:w="9360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28B006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urse Description</w:t>
            </w:r>
          </w:p>
        </w:tc>
      </w:tr>
      <w:tr w:rsidR="005A7F26" w14:paraId="16046075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5673F" w14:textId="77777777" w:rsidR="000025CD" w:rsidRDefault="000025CD" w:rsidP="000025CD">
            <w:pPr>
              <w:pStyle w:val="FirstParagraph"/>
            </w:pPr>
            <w:r>
              <w:t>The R language plays a critical role in data analysis, machine learning, quarto documentation and a common programming language when working in the field of data science &amp; analytics. This course will introduce you to R language fundamentals with a goal to learn R to use it for a problem at hand. This is not a course on R coding. You will learn how to work data types, techniques for manipulation, and how to implement fundamental programming tasks.</w:t>
            </w:r>
          </w:p>
          <w:p w14:paraId="49E6B25B" w14:textId="77777777" w:rsidR="000025CD" w:rsidRDefault="000025CD" w:rsidP="000025CD">
            <w:pPr>
              <w:pStyle w:val="BodyText"/>
            </w:pPr>
            <w:r>
              <w:lastRenderedPageBreak/>
              <w:t>This course emphasizes learning by doing as data science is not something to learn about but to do about. You will learn to write a project in Quarto in Posit to produce data-driven insights.</w:t>
            </w:r>
          </w:p>
          <w:p w14:paraId="32551810" w14:textId="77777777" w:rsidR="000025CD" w:rsidRDefault="000025CD" w:rsidP="000025CD">
            <w:pPr>
              <w:pStyle w:val="BodyText"/>
            </w:pPr>
            <w:r>
              <w:t>No prior knowledge of R, or programming is required.</w:t>
            </w:r>
          </w:p>
          <w:p w14:paraId="476F5B0A" w14:textId="4CBA066B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</w:tr>
    </w:tbl>
    <w:p w14:paraId="40F52978" w14:textId="77777777" w:rsidR="005A7F26" w:rsidRDefault="005A7F26">
      <w:pPr>
        <w:rPr>
          <w:sz w:val="24"/>
          <w:szCs w:val="24"/>
        </w:rPr>
      </w:pPr>
    </w:p>
    <w:p w14:paraId="1844A694" w14:textId="77777777" w:rsidR="005A7F26" w:rsidRDefault="005A7F26">
      <w:pPr>
        <w:rPr>
          <w:sz w:val="24"/>
          <w:szCs w:val="24"/>
        </w:rPr>
      </w:pPr>
    </w:p>
    <w:tbl>
      <w:tblPr>
        <w:tblStyle w:val="ab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5A7F26" w14:paraId="3E5C4400" w14:textId="77777777">
        <w:trPr>
          <w:trHeight w:val="500"/>
        </w:trPr>
        <w:tc>
          <w:tcPr>
            <w:tcW w:w="9360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B74845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Who Should Attend?</w:t>
            </w:r>
          </w:p>
        </w:tc>
      </w:tr>
      <w:tr w:rsidR="005A7F26" w14:paraId="28543B89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99208" w14:textId="548FBC46" w:rsidR="005A7F26" w:rsidRDefault="000025C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nyone working with data, analytics and machine learning should join this course for improving one’s productivity, career growth and increasing earning opportunities through free-lancing</w:t>
            </w:r>
          </w:p>
        </w:tc>
      </w:tr>
    </w:tbl>
    <w:p w14:paraId="427CCFB6" w14:textId="77777777" w:rsidR="005A7F26" w:rsidRDefault="005A7F26">
      <w:pPr>
        <w:rPr>
          <w:sz w:val="24"/>
          <w:szCs w:val="24"/>
        </w:rPr>
      </w:pPr>
    </w:p>
    <w:p w14:paraId="493943E5" w14:textId="77777777" w:rsidR="005A7F26" w:rsidRDefault="005A7F26">
      <w:pPr>
        <w:rPr>
          <w:sz w:val="24"/>
          <w:szCs w:val="24"/>
        </w:rPr>
      </w:pPr>
    </w:p>
    <w:tbl>
      <w:tblPr>
        <w:tblStyle w:val="ac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5A7F26" w14:paraId="3E976C37" w14:textId="77777777">
        <w:trPr>
          <w:trHeight w:val="500"/>
        </w:trPr>
        <w:tc>
          <w:tcPr>
            <w:tcW w:w="9360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E8CAC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eed and Market Demand for the Course</w:t>
            </w:r>
          </w:p>
        </w:tc>
      </w:tr>
      <w:tr w:rsidR="005A7F26" w14:paraId="1558828D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1F49A1" w14:textId="3D1C72F6" w:rsidR="005A7F26" w:rsidRDefault="000025C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R is one of the most important computer skills for researchers, free-lancers, data scientists, data analytics , machine learners, data scrappers among many others.</w:t>
            </w:r>
          </w:p>
        </w:tc>
      </w:tr>
    </w:tbl>
    <w:p w14:paraId="7F95259F" w14:textId="77777777" w:rsidR="005A7F26" w:rsidRDefault="005A7F26">
      <w:pPr>
        <w:rPr>
          <w:sz w:val="24"/>
          <w:szCs w:val="24"/>
        </w:rPr>
      </w:pPr>
    </w:p>
    <w:tbl>
      <w:tblPr>
        <w:tblStyle w:val="ad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5A7F26" w14:paraId="546ED0F5" w14:textId="77777777">
        <w:trPr>
          <w:trHeight w:val="500"/>
        </w:trPr>
        <w:tc>
          <w:tcPr>
            <w:tcW w:w="9360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E95046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arning Outcomes</w:t>
            </w:r>
          </w:p>
          <w:p w14:paraId="5BB96625" w14:textId="77777777" w:rsidR="000025CD" w:rsidRDefault="000025CD" w:rsidP="000025CD">
            <w:pPr>
              <w:pStyle w:val="FirstParagraph"/>
            </w:pPr>
            <w:r>
              <w:t>Manipulate numeric and textual data types using tidyverse in RStudio.</w:t>
            </w:r>
          </w:p>
          <w:p w14:paraId="729075AD" w14:textId="77777777" w:rsidR="000025CD" w:rsidRDefault="000025CD" w:rsidP="000025CD">
            <w:pPr>
              <w:pStyle w:val="BodyText"/>
            </w:pPr>
            <w:r>
              <w:t>Read, write, and save data files from SPSS, STATA, Excel, csv, SAS and scrape web pages using R.</w:t>
            </w:r>
          </w:p>
          <w:p w14:paraId="2AFF5EB1" w14:textId="77777777" w:rsidR="000025CD" w:rsidRDefault="000025CD" w:rsidP="000025CD">
            <w:pPr>
              <w:pStyle w:val="BodyText"/>
            </w:pPr>
            <w:r>
              <w:t>Define and manipulate data structures, including vectors, factors, lists, and data frames.</w:t>
            </w:r>
          </w:p>
          <w:p w14:paraId="21E0750F" w14:textId="77777777" w:rsidR="000025CD" w:rsidRDefault="000025CD" w:rsidP="000025CD">
            <w:pPr>
              <w:pStyle w:val="BodyText"/>
            </w:pPr>
            <w:r>
              <w:t>Use of 5 verbs : select, mutate, summarise, filter and arrange to deal with 80% data wrangling</w:t>
            </w:r>
          </w:p>
          <w:p w14:paraId="3AF7823D" w14:textId="77777777" w:rsidR="000025CD" w:rsidRDefault="000025CD" w:rsidP="000025CD">
            <w:pPr>
              <w:pStyle w:val="BodyText"/>
            </w:pPr>
            <w:r>
              <w:t>Dealing with dirty excel and other data formats</w:t>
            </w:r>
          </w:p>
          <w:p w14:paraId="444C2411" w14:textId="77777777" w:rsidR="000025CD" w:rsidRDefault="000025CD" w:rsidP="000025CD">
            <w:pPr>
              <w:pStyle w:val="BodyText"/>
            </w:pPr>
            <w:r>
              <w:t>Data wrangling, visualization and basic regression analysis</w:t>
            </w:r>
          </w:p>
          <w:p w14:paraId="17D15321" w14:textId="77777777" w:rsidR="000025CD" w:rsidRDefault="000025CD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</w:p>
        </w:tc>
      </w:tr>
      <w:tr w:rsidR="005A7F26" w14:paraId="2610C2C0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533B25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at least four learning outcomes of participants after they take your course.</w:t>
            </w:r>
          </w:p>
        </w:tc>
      </w:tr>
    </w:tbl>
    <w:p w14:paraId="6C0BFE17" w14:textId="77777777" w:rsidR="005A7F26" w:rsidRDefault="005A7F26">
      <w:pPr>
        <w:rPr>
          <w:sz w:val="24"/>
          <w:szCs w:val="24"/>
        </w:rPr>
      </w:pPr>
    </w:p>
    <w:tbl>
      <w:tblPr>
        <w:tblStyle w:val="ae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5A7F26" w14:paraId="0DF051A3" w14:textId="77777777">
        <w:trPr>
          <w:trHeight w:val="500"/>
        </w:trPr>
        <w:tc>
          <w:tcPr>
            <w:tcW w:w="9360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1F96FE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Trainer Profile </w:t>
            </w:r>
          </w:p>
        </w:tc>
      </w:tr>
      <w:tr w:rsidR="005A7F26" w14:paraId="48929D72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789901" w14:textId="4DAA0F97" w:rsidR="005A7F26" w:rsidRDefault="000025CD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https://zahedasghar.netlify.app</w:t>
            </w:r>
          </w:p>
        </w:tc>
      </w:tr>
    </w:tbl>
    <w:p w14:paraId="3BAEEF56" w14:textId="77777777" w:rsidR="005A7F26" w:rsidRDefault="005A7F26">
      <w:pPr>
        <w:rPr>
          <w:sz w:val="24"/>
          <w:szCs w:val="24"/>
        </w:rPr>
      </w:pPr>
    </w:p>
    <w:tbl>
      <w:tblPr>
        <w:tblStyle w:val="af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5A7F26" w14:paraId="1A413BEC" w14:textId="77777777">
        <w:trPr>
          <w:trHeight w:val="500"/>
        </w:trPr>
        <w:tc>
          <w:tcPr>
            <w:tcW w:w="9360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2096AD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AQs</w:t>
            </w:r>
          </w:p>
        </w:tc>
      </w:tr>
      <w:tr w:rsidR="005A7F26" w14:paraId="6BEB05DA" w14:textId="77777777">
        <w:trPr>
          <w:trHeight w:val="337"/>
        </w:trPr>
        <w:tc>
          <w:tcPr>
            <w:tcW w:w="9360" w:type="dxa"/>
            <w:shd w:val="clear" w:color="auto" w:fill="EBF1D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A494BD" w14:textId="77777777" w:rsidR="005A7F26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Can I enroll for just one module</w:t>
            </w:r>
          </w:p>
        </w:tc>
      </w:tr>
      <w:tr w:rsidR="005A7F26" w14:paraId="38BDC44A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0578B" w14:textId="5D3F0641" w:rsidR="000025CD" w:rsidRDefault="000025CD" w:rsidP="000025CD">
            <w:pPr>
              <w:pStyle w:val="BodyText"/>
            </w:pPr>
            <w:r>
              <w:t xml:space="preserve">Yes. This course is introductory level . </w:t>
            </w:r>
            <w:r>
              <w:t>No prior knowledge of R, or programming is required.</w:t>
            </w:r>
          </w:p>
          <w:p w14:paraId="324C6B51" w14:textId="0E5B3CFA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</w:tr>
      <w:tr w:rsidR="005A7F26" w14:paraId="613C5540" w14:textId="77777777">
        <w:tc>
          <w:tcPr>
            <w:tcW w:w="9360" w:type="dxa"/>
            <w:shd w:val="clear" w:color="auto" w:fill="EBF1D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2017C2" w14:textId="77777777" w:rsidR="005A7F26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Is this course online?</w:t>
            </w:r>
          </w:p>
        </w:tc>
      </w:tr>
      <w:tr w:rsidR="005A7F26" w14:paraId="18674823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9F680B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es, this is a 100% online course.</w:t>
            </w:r>
          </w:p>
        </w:tc>
      </w:tr>
      <w:tr w:rsidR="005A7F26" w14:paraId="3EB89976" w14:textId="77777777">
        <w:tc>
          <w:tcPr>
            <w:tcW w:w="9360" w:type="dxa"/>
            <w:shd w:val="clear" w:color="auto" w:fill="EBF1D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472DE5" w14:textId="77777777" w:rsidR="005A7F26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Why should I care about this course?</w:t>
            </w:r>
          </w:p>
        </w:tc>
      </w:tr>
      <w:tr w:rsidR="005A7F26" w14:paraId="2AD06BE3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E41397" w14:textId="55E95ADC" w:rsidR="005A7F26" w:rsidRDefault="009B7E5C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his course will enable you to start your data analytics journey or will enhance your skills if you are already working with data.</w:t>
            </w:r>
          </w:p>
        </w:tc>
      </w:tr>
      <w:tr w:rsidR="005A7F26" w14:paraId="3EC7ECC3" w14:textId="77777777">
        <w:tc>
          <w:tcPr>
            <w:tcW w:w="9360" w:type="dxa"/>
            <w:shd w:val="clear" w:color="auto" w:fill="EBF1D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C7A9C0" w14:textId="77777777" w:rsidR="005A7F26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What background knowledge is necessary?</w:t>
            </w:r>
          </w:p>
        </w:tc>
      </w:tr>
      <w:tr w:rsidR="005A7F26" w14:paraId="30751934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D2CFA8" w14:textId="28E60D5D" w:rsidR="005A7F26" w:rsidRDefault="009B7E5C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 prerequisites are required.</w:t>
            </w:r>
          </w:p>
        </w:tc>
      </w:tr>
      <w:tr w:rsidR="005A7F26" w14:paraId="260D47A3" w14:textId="77777777">
        <w:tc>
          <w:tcPr>
            <w:tcW w:w="9360" w:type="dxa"/>
            <w:shd w:val="clear" w:color="auto" w:fill="EBF1D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54AA13" w14:textId="77777777" w:rsidR="005A7F26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Who should join this program?</w:t>
            </w:r>
          </w:p>
        </w:tc>
      </w:tr>
      <w:tr w:rsidR="005A7F26" w14:paraId="23C279E0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81FC8C" w14:textId="18F3660E" w:rsidR="005A7F26" w:rsidRDefault="009B7E5C" w:rsidP="009B7E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Anyone who deals with data :e.g  medical doctors, social scientists, engineers, business scientists, economists</w:t>
            </w:r>
          </w:p>
        </w:tc>
      </w:tr>
      <w:tr w:rsidR="005A7F26" w14:paraId="4BCE9BAE" w14:textId="77777777">
        <w:tc>
          <w:tcPr>
            <w:tcW w:w="9360" w:type="dxa"/>
            <w:shd w:val="clear" w:color="auto" w:fill="EBF1D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CA593E" w14:textId="77777777" w:rsidR="005A7F26" w:rsidRDefault="00000000">
            <w:pPr>
              <w:widowControl w:val="0"/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color w:val="000000"/>
                <w:sz w:val="24"/>
                <w:szCs w:val="24"/>
              </w:rPr>
            </w:pPr>
            <w:r>
              <w:rPr>
                <w:b/>
                <w:color w:val="000000"/>
                <w:sz w:val="24"/>
                <w:szCs w:val="24"/>
              </w:rPr>
              <w:t>Will I get a certificate on completion?</w:t>
            </w:r>
          </w:p>
        </w:tc>
      </w:tr>
      <w:tr w:rsidR="005A7F26" w14:paraId="71EAD1AF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373B4D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bookmarkStart w:id="0" w:name="_heading=h.gjdgxs" w:colFirst="0" w:colLast="0"/>
            <w:bookmarkEnd w:id="0"/>
            <w:r>
              <w:rPr>
                <w:sz w:val="24"/>
                <w:szCs w:val="24"/>
              </w:rPr>
              <w:t>Yes, but there are a few conditions. You must complete all the assignments, have at least 75% attendance, and have scored reasonably well on your quizzes. This is just for us to ensure that you can grasp the fundamentals of ____ before we certify you.</w:t>
            </w:r>
          </w:p>
        </w:tc>
      </w:tr>
    </w:tbl>
    <w:p w14:paraId="587B292C" w14:textId="77777777" w:rsidR="005A7F26" w:rsidRDefault="005A7F26">
      <w:pPr>
        <w:rPr>
          <w:sz w:val="24"/>
          <w:szCs w:val="24"/>
        </w:rPr>
      </w:pPr>
    </w:p>
    <w:p w14:paraId="07E76DE8" w14:textId="77777777" w:rsidR="005A7F26" w:rsidRDefault="005A7F26">
      <w:pPr>
        <w:rPr>
          <w:sz w:val="24"/>
          <w:szCs w:val="24"/>
        </w:rPr>
      </w:pPr>
    </w:p>
    <w:tbl>
      <w:tblPr>
        <w:tblStyle w:val="af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50"/>
        <w:gridCol w:w="3330"/>
        <w:gridCol w:w="2130"/>
        <w:gridCol w:w="2550"/>
      </w:tblGrid>
      <w:tr w:rsidR="005A7F26" w14:paraId="68B5E5DD" w14:textId="77777777">
        <w:trPr>
          <w:trHeight w:val="440"/>
        </w:trPr>
        <w:tc>
          <w:tcPr>
            <w:tcW w:w="9360" w:type="dxa"/>
            <w:gridSpan w:val="4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70067E" w14:textId="77777777" w:rsidR="005A7F2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verview of Modules</w:t>
            </w:r>
          </w:p>
        </w:tc>
      </w:tr>
      <w:tr w:rsidR="005A7F26" w14:paraId="67117607" w14:textId="77777777">
        <w:trPr>
          <w:trHeight w:val="455"/>
        </w:trPr>
        <w:tc>
          <w:tcPr>
            <w:tcW w:w="1350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40442D" w14:textId="77777777" w:rsidR="005A7F2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dule #</w:t>
            </w:r>
          </w:p>
        </w:tc>
        <w:tc>
          <w:tcPr>
            <w:tcW w:w="3330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84339D" w14:textId="77777777" w:rsidR="005A7F2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dule Name</w:t>
            </w:r>
          </w:p>
        </w:tc>
        <w:tc>
          <w:tcPr>
            <w:tcW w:w="2130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CC987" w14:textId="77777777" w:rsidR="005A7F2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. of Sessions</w:t>
            </w:r>
          </w:p>
        </w:tc>
        <w:tc>
          <w:tcPr>
            <w:tcW w:w="2550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C226D" w14:textId="77777777" w:rsidR="005A7F2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ief Description</w:t>
            </w:r>
          </w:p>
        </w:tc>
      </w:tr>
      <w:tr w:rsidR="005A7F26" w14:paraId="4430C0ED" w14:textId="77777777"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9E0DB" w14:textId="77777777" w:rsidR="005A7F2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40421" w14:textId="3C7B2CD0" w:rsidR="005A7F26" w:rsidRDefault="009B7E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troduction to R, Rstudio, Rstudio Cloud, R-packages, Libraries, reading and </w:t>
            </w:r>
            <w:r>
              <w:rPr>
                <w:sz w:val="24"/>
                <w:szCs w:val="24"/>
              </w:rPr>
              <w:lastRenderedPageBreak/>
              <w:t>cleaning data</w:t>
            </w:r>
          </w:p>
        </w:tc>
        <w:tc>
          <w:tcPr>
            <w:tcW w:w="2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F4646" w14:textId="55A4C9B4" w:rsidR="005A7F26" w:rsidRDefault="009B7E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Two sessions</w:t>
            </w:r>
          </w:p>
        </w:tc>
        <w:tc>
          <w:tcPr>
            <w:tcW w:w="2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37AE92" w14:textId="32EB0241" w:rsidR="005A7F26" w:rsidRDefault="009B7E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ain objective is to learn R environment, data formats, and </w:t>
            </w:r>
            <w:r>
              <w:rPr>
                <w:sz w:val="24"/>
                <w:szCs w:val="24"/>
              </w:rPr>
              <w:lastRenderedPageBreak/>
              <w:t>how to start working with data</w:t>
            </w:r>
          </w:p>
        </w:tc>
      </w:tr>
      <w:tr w:rsidR="005A7F26" w14:paraId="49D6ED2F" w14:textId="77777777"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60C2E" w14:textId="77777777" w:rsidR="005A7F26" w:rsidRDefault="000000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733CEB" w14:textId="77777777" w:rsidR="005A7F26" w:rsidRDefault="009B7E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5 verbs of data</w:t>
            </w:r>
          </w:p>
          <w:p w14:paraId="12CF88A3" w14:textId="72A05339" w:rsidR="009B7E5C" w:rsidRDefault="009B7E5C" w:rsidP="009B7E5C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ect</w:t>
            </w:r>
          </w:p>
          <w:p w14:paraId="2EF35921" w14:textId="7DAE632C" w:rsidR="009B7E5C" w:rsidRDefault="009B7E5C" w:rsidP="009B7E5C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tate</w:t>
            </w:r>
          </w:p>
          <w:p w14:paraId="2270BF9B" w14:textId="15EED52F" w:rsidR="009B7E5C" w:rsidRDefault="009B7E5C" w:rsidP="009B7E5C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lter</w:t>
            </w:r>
          </w:p>
          <w:p w14:paraId="04634217" w14:textId="4C2E4BB1" w:rsidR="009B7E5C" w:rsidRDefault="009B7E5C" w:rsidP="009B7E5C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mmarize</w:t>
            </w:r>
          </w:p>
          <w:p w14:paraId="6EEE1082" w14:textId="589806E3" w:rsidR="009B7E5C" w:rsidRPr="009B7E5C" w:rsidRDefault="009B7E5C" w:rsidP="009B7E5C">
            <w:pPr>
              <w:pStyle w:val="ListParagraph"/>
              <w:widowControl w:val="0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rrange, slice</w:t>
            </w:r>
          </w:p>
        </w:tc>
        <w:tc>
          <w:tcPr>
            <w:tcW w:w="2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FC363A" w14:textId="6F0404C6" w:rsidR="005A7F26" w:rsidRDefault="009B7E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wo sessions with data from Alif Ailan, Labour Force Survey and built in R data sets</w:t>
            </w:r>
          </w:p>
        </w:tc>
        <w:tc>
          <w:tcPr>
            <w:tcW w:w="2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B9113C" w14:textId="305E469C" w:rsidR="005A7F26" w:rsidRDefault="009B7E5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earning Data Wrangling, cleaning</w:t>
            </w:r>
          </w:p>
        </w:tc>
      </w:tr>
      <w:tr w:rsidR="005E0FF4" w14:paraId="687FADAA" w14:textId="77777777"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A5EDDF" w14:textId="441F187E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108F86" w14:textId="77777777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oining/Merging Data Sets</w:t>
            </w:r>
          </w:p>
          <w:p w14:paraId="7D6DE9E7" w14:textId="7175F4F4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summary by groups</w:t>
            </w:r>
          </w:p>
          <w:p w14:paraId="38453AF0" w14:textId="3568D273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wesome report tables</w:t>
            </w:r>
          </w:p>
          <w:p w14:paraId="3DA32D5F" w14:textId="258C347C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10798B" w14:textId="4F0E4510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wo sessions</w:t>
            </w:r>
          </w:p>
        </w:tc>
        <w:tc>
          <w:tcPr>
            <w:tcW w:w="2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138FC7" w14:textId="3C3D2E44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a handling</w:t>
            </w:r>
          </w:p>
        </w:tc>
      </w:tr>
      <w:tr w:rsidR="005E0FF4" w14:paraId="7EC202F7" w14:textId="77777777"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00FE83" w14:textId="73F8C905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0C76D" w14:textId="0ADD3146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gplot2 to create awesome graphs like economist,Wall Street Journal Theme, BBC plts</w:t>
            </w:r>
          </w:p>
        </w:tc>
        <w:tc>
          <w:tcPr>
            <w:tcW w:w="2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5F6049" w14:textId="717C5C56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wo Sessions</w:t>
            </w:r>
          </w:p>
        </w:tc>
        <w:tc>
          <w:tcPr>
            <w:tcW w:w="2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FDB97E" w14:textId="6F049806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gplot2 basics, annotating graphs, making sense of data</w:t>
            </w:r>
          </w:p>
        </w:tc>
      </w:tr>
      <w:tr w:rsidR="005E0FF4" w14:paraId="2BAB889C" w14:textId="77777777">
        <w:tc>
          <w:tcPr>
            <w:tcW w:w="13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F04A33" w14:textId="6EA488E2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5B6A69" w14:textId="657CD268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undamentals of modeling in R</w:t>
            </w:r>
          </w:p>
        </w:tc>
        <w:tc>
          <w:tcPr>
            <w:tcW w:w="2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0DF67E" w14:textId="249FD536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wo sessions</w:t>
            </w:r>
          </w:p>
        </w:tc>
        <w:tc>
          <w:tcPr>
            <w:tcW w:w="25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B60A07" w14:textId="6AB57700" w:rsidR="005E0FF4" w:rsidRDefault="005E0FF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ic regression analysis, having tables of various models in nice tabular format with one click</w:t>
            </w:r>
          </w:p>
        </w:tc>
      </w:tr>
    </w:tbl>
    <w:p w14:paraId="5555FB5D" w14:textId="77777777" w:rsidR="005A7F26" w:rsidRDefault="005A7F26">
      <w:pPr>
        <w:rPr>
          <w:sz w:val="24"/>
          <w:szCs w:val="24"/>
        </w:rPr>
        <w:sectPr w:rsidR="005A7F26">
          <w:headerReference w:type="default" r:id="rId9"/>
          <w:pgSz w:w="12240" w:h="15840"/>
          <w:pgMar w:top="1440" w:right="1440" w:bottom="1440" w:left="1440" w:header="720" w:footer="720" w:gutter="0"/>
          <w:pgNumType w:start="1"/>
          <w:cols w:space="720"/>
        </w:sectPr>
      </w:pPr>
    </w:p>
    <w:p w14:paraId="5E991013" w14:textId="77777777" w:rsidR="005A7F26" w:rsidRDefault="005A7F26">
      <w:pPr>
        <w:rPr>
          <w:sz w:val="24"/>
          <w:szCs w:val="24"/>
        </w:rPr>
      </w:pPr>
    </w:p>
    <w:tbl>
      <w:tblPr>
        <w:tblStyle w:val="af1"/>
        <w:tblW w:w="129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2595"/>
        <w:gridCol w:w="2595"/>
        <w:gridCol w:w="2595"/>
        <w:gridCol w:w="2595"/>
      </w:tblGrid>
      <w:tr w:rsidR="005A7F26" w14:paraId="7EF55A46" w14:textId="77777777">
        <w:trPr>
          <w:trHeight w:val="440"/>
        </w:trPr>
        <w:tc>
          <w:tcPr>
            <w:tcW w:w="12975" w:type="dxa"/>
            <w:gridSpan w:val="5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10A9B52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dule 1: {{Enter Module Title}}</w:t>
            </w:r>
          </w:p>
        </w:tc>
      </w:tr>
      <w:tr w:rsidR="005A7F26" w14:paraId="1DDBEF24" w14:textId="77777777">
        <w:trPr>
          <w:trHeight w:val="455"/>
        </w:trPr>
        <w:tc>
          <w:tcPr>
            <w:tcW w:w="259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952631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ssion #</w:t>
            </w:r>
          </w:p>
        </w:tc>
        <w:tc>
          <w:tcPr>
            <w:tcW w:w="259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6FBE4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59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A4EB7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ssigned Readings</w:t>
            </w:r>
          </w:p>
        </w:tc>
        <w:tc>
          <w:tcPr>
            <w:tcW w:w="259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8AAA1B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arning Outcomes</w:t>
            </w:r>
          </w:p>
        </w:tc>
        <w:tc>
          <w:tcPr>
            <w:tcW w:w="259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CAFAB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ssessment Tools</w:t>
            </w:r>
          </w:p>
        </w:tc>
      </w:tr>
      <w:tr w:rsidR="005A7F26" w14:paraId="4A664EAA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1FE83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3DB78A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B6FBB4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E308AC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will students have learnt at the end of this session?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D0980F" w14:textId="77777777" w:rsidR="005A7F26" w:rsidRDefault="00000000">
            <w:pPr>
              <w:widowControl w:val="0"/>
              <w:spacing w:line="240" w:lineRule="auto"/>
              <w:ind w:right="-4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assessment tools (quizzes, assignments, presentations etc.) would you use to test what the students have learnt?</w:t>
            </w:r>
          </w:p>
        </w:tc>
      </w:tr>
      <w:tr w:rsidR="005A7F26" w14:paraId="7178D310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E4BA15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C387CD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3DAAF3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40032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1868CA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</w:tr>
    </w:tbl>
    <w:p w14:paraId="43460A2B" w14:textId="77777777" w:rsidR="005A7F26" w:rsidRDefault="005A7F26">
      <w:pPr>
        <w:rPr>
          <w:sz w:val="24"/>
          <w:szCs w:val="24"/>
        </w:rPr>
      </w:pPr>
    </w:p>
    <w:p w14:paraId="7100E91D" w14:textId="77777777" w:rsidR="005A7F26" w:rsidRDefault="005A7F26">
      <w:pPr>
        <w:rPr>
          <w:sz w:val="24"/>
          <w:szCs w:val="24"/>
        </w:rPr>
      </w:pPr>
    </w:p>
    <w:p w14:paraId="4AFBE10A" w14:textId="77777777" w:rsidR="005A7F26" w:rsidRDefault="005A7F26">
      <w:pPr>
        <w:rPr>
          <w:sz w:val="24"/>
          <w:szCs w:val="24"/>
        </w:rPr>
      </w:pPr>
    </w:p>
    <w:tbl>
      <w:tblPr>
        <w:tblStyle w:val="af2"/>
        <w:tblW w:w="1297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95"/>
        <w:gridCol w:w="2595"/>
        <w:gridCol w:w="2595"/>
        <w:gridCol w:w="2595"/>
        <w:gridCol w:w="2595"/>
      </w:tblGrid>
      <w:tr w:rsidR="005A7F26" w14:paraId="45ADE325" w14:textId="77777777">
        <w:trPr>
          <w:trHeight w:val="440"/>
        </w:trPr>
        <w:tc>
          <w:tcPr>
            <w:tcW w:w="12975" w:type="dxa"/>
            <w:gridSpan w:val="5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F51EDD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Module 2: {{Enter Module Title}}</w:t>
            </w:r>
          </w:p>
        </w:tc>
      </w:tr>
      <w:tr w:rsidR="005A7F26" w14:paraId="5B5BC376" w14:textId="77777777">
        <w:trPr>
          <w:trHeight w:val="455"/>
        </w:trPr>
        <w:tc>
          <w:tcPr>
            <w:tcW w:w="259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EFDAA2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ssion #</w:t>
            </w:r>
          </w:p>
        </w:tc>
        <w:tc>
          <w:tcPr>
            <w:tcW w:w="259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A34AAD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ic</w:t>
            </w:r>
          </w:p>
        </w:tc>
        <w:tc>
          <w:tcPr>
            <w:tcW w:w="259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748FCF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ssigned Readings</w:t>
            </w:r>
          </w:p>
        </w:tc>
        <w:tc>
          <w:tcPr>
            <w:tcW w:w="259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BDE48D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arning Outcomes</w:t>
            </w:r>
          </w:p>
        </w:tc>
        <w:tc>
          <w:tcPr>
            <w:tcW w:w="2595" w:type="dxa"/>
            <w:shd w:val="clear" w:color="auto" w:fill="D9EAD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F59B83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ssessment Tools</w:t>
            </w:r>
          </w:p>
        </w:tc>
      </w:tr>
      <w:tr w:rsidR="005A7F26" w14:paraId="3725C884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65BA8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D73B68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0EFCE5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089744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will students have learnt at the end of this session?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9FB66A" w14:textId="77777777" w:rsidR="005A7F26" w:rsidRDefault="00000000">
            <w:pPr>
              <w:widowControl w:val="0"/>
              <w:spacing w:line="240" w:lineRule="auto"/>
              <w:ind w:right="-45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hat assessment tools (quizzes, assignments, presentations etc.) would you use to test what the students have learnt?</w:t>
            </w:r>
          </w:p>
        </w:tc>
      </w:tr>
      <w:tr w:rsidR="005A7F26" w14:paraId="3EE0062D" w14:textId="77777777"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8A38C9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</w:t>
            </w: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B13FC7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87715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D268A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  <w:tc>
          <w:tcPr>
            <w:tcW w:w="25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2C41AA" w14:textId="77777777" w:rsidR="005A7F26" w:rsidRDefault="005A7F26">
            <w:pPr>
              <w:widowControl w:val="0"/>
              <w:spacing w:line="240" w:lineRule="auto"/>
              <w:rPr>
                <w:sz w:val="24"/>
                <w:szCs w:val="24"/>
              </w:rPr>
            </w:pPr>
          </w:p>
        </w:tc>
      </w:tr>
    </w:tbl>
    <w:p w14:paraId="3359CA02" w14:textId="77777777" w:rsidR="005A7F26" w:rsidRDefault="005A7F26">
      <w:pPr>
        <w:rPr>
          <w:sz w:val="24"/>
          <w:szCs w:val="24"/>
        </w:rPr>
        <w:sectPr w:rsidR="005A7F26">
          <w:pgSz w:w="15840" w:h="12240" w:orient="landscape"/>
          <w:pgMar w:top="1440" w:right="1440" w:bottom="1440" w:left="1440" w:header="720" w:footer="720" w:gutter="0"/>
          <w:cols w:space="720"/>
        </w:sectPr>
      </w:pPr>
    </w:p>
    <w:p w14:paraId="16A78A84" w14:textId="77777777" w:rsidR="005A7F26" w:rsidRDefault="005A7F26">
      <w:pPr>
        <w:rPr>
          <w:sz w:val="24"/>
          <w:szCs w:val="24"/>
        </w:rPr>
      </w:pPr>
    </w:p>
    <w:tbl>
      <w:tblPr>
        <w:tblStyle w:val="af3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5A7F26" w14:paraId="3B8794E1" w14:textId="77777777">
        <w:trPr>
          <w:trHeight w:val="500"/>
        </w:trPr>
        <w:tc>
          <w:tcPr>
            <w:tcW w:w="9360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79B0FC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Grading Breakup</w:t>
            </w:r>
          </w:p>
        </w:tc>
      </w:tr>
      <w:tr w:rsidR="005A7F26" w14:paraId="260303AC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6753B4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fine all the grading instruments and how they will be used to measure the grade in this course.</w:t>
            </w:r>
          </w:p>
        </w:tc>
      </w:tr>
    </w:tbl>
    <w:p w14:paraId="5CB0AACF" w14:textId="77777777" w:rsidR="005A7F26" w:rsidRDefault="005A7F26">
      <w:pPr>
        <w:rPr>
          <w:sz w:val="24"/>
          <w:szCs w:val="24"/>
        </w:rPr>
      </w:pPr>
    </w:p>
    <w:p w14:paraId="0095B26D" w14:textId="77777777" w:rsidR="005A7F26" w:rsidRDefault="005A7F26">
      <w:pPr>
        <w:rPr>
          <w:sz w:val="24"/>
          <w:szCs w:val="24"/>
        </w:rPr>
      </w:pPr>
    </w:p>
    <w:tbl>
      <w:tblPr>
        <w:tblStyle w:val="af4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5A7F26" w14:paraId="0B7A565D" w14:textId="77777777">
        <w:trPr>
          <w:trHeight w:val="500"/>
        </w:trPr>
        <w:tc>
          <w:tcPr>
            <w:tcW w:w="9360" w:type="dxa"/>
            <w:shd w:val="clear" w:color="auto" w:fill="B6D7A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AB04E" w14:textId="77777777" w:rsidR="005A7F26" w:rsidRDefault="00000000">
            <w:pPr>
              <w:widowControl w:val="0"/>
              <w:spacing w:line="240" w:lineRule="auto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arning Resources</w:t>
            </w:r>
          </w:p>
        </w:tc>
      </w:tr>
      <w:tr w:rsidR="005A7F26" w14:paraId="6804379E" w14:textId="77777777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4FEB56" w14:textId="77777777" w:rsidR="005A7F26" w:rsidRDefault="00000000">
            <w:pPr>
              <w:widowControl w:val="0"/>
              <w:spacing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 all the required readings for this course and other learning resources.</w:t>
            </w:r>
          </w:p>
        </w:tc>
      </w:tr>
    </w:tbl>
    <w:p w14:paraId="04D683E4" w14:textId="77777777" w:rsidR="005A7F26" w:rsidRDefault="005A7F26">
      <w:pPr>
        <w:rPr>
          <w:sz w:val="24"/>
          <w:szCs w:val="24"/>
        </w:rPr>
      </w:pPr>
    </w:p>
    <w:sectPr w:rsidR="005A7F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07918" w14:textId="77777777" w:rsidR="00725C72" w:rsidRDefault="00725C72">
      <w:pPr>
        <w:spacing w:line="240" w:lineRule="auto"/>
      </w:pPr>
      <w:r>
        <w:separator/>
      </w:r>
    </w:p>
  </w:endnote>
  <w:endnote w:type="continuationSeparator" w:id="0">
    <w:p w14:paraId="39FA5698" w14:textId="77777777" w:rsidR="00725C72" w:rsidRDefault="00725C7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EB03CA" w14:textId="77777777" w:rsidR="00725C72" w:rsidRDefault="00725C72">
      <w:pPr>
        <w:spacing w:line="240" w:lineRule="auto"/>
      </w:pPr>
      <w:r>
        <w:separator/>
      </w:r>
    </w:p>
  </w:footnote>
  <w:footnote w:type="continuationSeparator" w:id="0">
    <w:p w14:paraId="61550C06" w14:textId="77777777" w:rsidR="00725C72" w:rsidRDefault="00725C7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35E1D" w14:textId="77777777" w:rsidR="005A7F26" w:rsidRDefault="00000000">
    <w:pPr>
      <w:jc w:val="center"/>
    </w:pPr>
    <w:r>
      <w:rPr>
        <w:noProof/>
      </w:rPr>
      <w:drawing>
        <wp:inline distT="114300" distB="114300" distL="114300" distR="114300" wp14:anchorId="6D3C7B6E" wp14:editId="44581B6E">
          <wp:extent cx="1214336" cy="509588"/>
          <wp:effectExtent l="0" t="0" r="0" b="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14336" cy="50958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3E13852"/>
    <w:multiLevelType w:val="hybridMultilevel"/>
    <w:tmpl w:val="8F3A28A4"/>
    <w:lvl w:ilvl="0" w:tplc="6EAAC8C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D44919"/>
    <w:multiLevelType w:val="multilevel"/>
    <w:tmpl w:val="09EC19C6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128163676">
    <w:abstractNumId w:val="1"/>
  </w:num>
  <w:num w:numId="2" w16cid:durableId="12412842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7F26"/>
    <w:rsid w:val="000025CD"/>
    <w:rsid w:val="005A7F26"/>
    <w:rsid w:val="005E0FF4"/>
    <w:rsid w:val="00725C72"/>
    <w:rsid w:val="009B7E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275AF"/>
  <w15:docId w15:val="{A576408B-B641-4C52-AFA9-F2299DDFB3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PK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71F53"/>
    <w:pPr>
      <w:ind w:left="720"/>
      <w:contextualSpacing/>
    </w:p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0025C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25CD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0025CD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rsid w:val="000025CD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FirstParagraph">
    <w:name w:val="First Paragraph"/>
    <w:basedOn w:val="BodyText"/>
    <w:next w:val="BodyText"/>
    <w:qFormat/>
    <w:rsid w:val="000025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.zahid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jUB3TR2DQHoQvxP6ae1lwMVdyA==">AMUW2mW4oJ9KsUJ3hVAwWbRANHmze22qJnoDzBs6GCOQcguBJ4tH/4nuVAH6IfLm484+SYEhY3UpiGl1dogt2VWK15QcUftq3BePKYCDVPK0lT+YKE17rC8EfUzYGRNR8/gyo4daKsbg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723</Words>
  <Characters>4126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da</dc:creator>
  <cp:lastModifiedBy>Prof. Dr. Zahid Asghar</cp:lastModifiedBy>
  <cp:revision>2</cp:revision>
  <dcterms:created xsi:type="dcterms:W3CDTF">2023-07-03T13:44:00Z</dcterms:created>
  <dcterms:modified xsi:type="dcterms:W3CDTF">2023-07-03T13:44:00Z</dcterms:modified>
</cp:coreProperties>
</file>